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3A34DA" w14:textId="7C479446" w:rsidR="0039364C" w:rsidRDefault="00F7625E">
      <w:bookmarkStart w:id="0" w:name="_GoBack"/>
      <w:bookmarkEnd w:id="0"/>
      <w:r w:rsidRPr="00F7625E">
        <w:rPr>
          <w:noProof/>
        </w:rPr>
        <w:drawing>
          <wp:inline distT="0" distB="0" distL="0" distR="0" wp14:anchorId="352BD442" wp14:editId="0C7C4682">
            <wp:extent cx="5943600" cy="756296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6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9364C" w:rsidSect="00D82F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altName w:val="Consolas"/>
    <w:charset w:val="00"/>
    <w:family w:val="swiss"/>
    <w:pitch w:val="variable"/>
    <w:sig w:usb0="A00002EF" w:usb1="4000207B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0MrawsDCwMDMwMTRX0lEKTi0uzszPAykwrAUAM2mIcCwAAAA="/>
  </w:docVars>
  <w:rsids>
    <w:rsidRoot w:val="000A27AB"/>
    <w:rsid w:val="000A27AB"/>
    <w:rsid w:val="001E1E13"/>
    <w:rsid w:val="00353C0E"/>
    <w:rsid w:val="00623310"/>
    <w:rsid w:val="00667078"/>
    <w:rsid w:val="008F5304"/>
    <w:rsid w:val="00912747"/>
    <w:rsid w:val="00956F00"/>
    <w:rsid w:val="00C96227"/>
    <w:rsid w:val="00D82F0F"/>
    <w:rsid w:val="00F7625E"/>
    <w:rsid w:val="00FF2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9C149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F530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304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F530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304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65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emf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Hanauer</dc:creator>
  <cp:keywords/>
  <dc:description/>
  <cp:lastModifiedBy>Michael Kelly</cp:lastModifiedBy>
  <cp:revision>2</cp:revision>
  <dcterms:created xsi:type="dcterms:W3CDTF">2020-01-12T12:25:00Z</dcterms:created>
  <dcterms:modified xsi:type="dcterms:W3CDTF">2020-01-12T12:25:00Z</dcterms:modified>
</cp:coreProperties>
</file>